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65C87" w14:textId="77777777" w:rsidR="006E0F93" w:rsidRPr="00244F4F" w:rsidRDefault="006E0F93" w:rsidP="006E0F93">
      <w:pPr>
        <w:spacing w:line="240" w:lineRule="auto"/>
        <w:jc w:val="center"/>
        <w:rPr>
          <w:rFonts w:ascii="Times New Roman" w:hAnsi="Times New Roman" w:cs="Times New Roman"/>
        </w:rPr>
      </w:pPr>
      <w:bookmarkStart w:id="0" w:name="_Hlk87990823"/>
      <w:r w:rsidRPr="00244F4F">
        <w:rPr>
          <w:rFonts w:ascii="Times New Roman" w:hAnsi="Times New Roman" w:cs="Times New Roman"/>
          <w:noProof/>
        </w:rPr>
        <w:drawing>
          <wp:inline distT="0" distB="0" distL="0" distR="0" wp14:anchorId="262FD7DC" wp14:editId="1478D037">
            <wp:extent cx="1543050" cy="1400175"/>
            <wp:effectExtent l="0" t="0" r="0" b="0"/>
            <wp:docPr id="776852943" name="Picture 776852943" descr="Lecturer-Economi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89112" w14:textId="77777777" w:rsidR="006E0F93" w:rsidRPr="00244F4F" w:rsidRDefault="006E0F93" w:rsidP="006E0F93">
      <w:pPr>
        <w:spacing w:line="240" w:lineRule="auto"/>
        <w:jc w:val="center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 w:rsidRPr="00244F4F"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t>AMERICAN INTERNATIONAL UNIVERSITY-BANGLADESH</w:t>
      </w:r>
    </w:p>
    <w:p w14:paraId="152213D8" w14:textId="77777777" w:rsidR="006E0F93" w:rsidRPr="00244F4F" w:rsidRDefault="006E0F93" w:rsidP="006E0F93">
      <w:pPr>
        <w:spacing w:line="240" w:lineRule="auto"/>
        <w:jc w:val="center"/>
        <w:rPr>
          <w:rFonts w:ascii="Times New Roman" w:hAnsi="Times New Roman" w:cs="Times New Roman"/>
          <w:b/>
          <w:bCs/>
          <w:color w:val="ED7D31" w:themeColor="accent2"/>
        </w:rPr>
      </w:pPr>
      <w:r w:rsidRPr="00244F4F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>(AIUB)</w:t>
      </w:r>
    </w:p>
    <w:p w14:paraId="575FF0B4" w14:textId="77777777" w:rsidR="006E0F93" w:rsidRPr="00244F4F" w:rsidRDefault="006E0F93" w:rsidP="006E0F93">
      <w:pPr>
        <w:spacing w:line="24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244F4F">
        <w:rPr>
          <w:rFonts w:ascii="Times New Roman" w:hAnsi="Times New Roman" w:cs="Times New Roman"/>
          <w:b/>
          <w:bCs/>
          <w:color w:val="FF0000"/>
          <w:sz w:val="28"/>
          <w:szCs w:val="28"/>
        </w:rPr>
        <w:t>Department of Computer Science and Engineering</w:t>
      </w:r>
    </w:p>
    <w:p w14:paraId="16A20A2F" w14:textId="77777777" w:rsidR="006E0F93" w:rsidRPr="00244F4F" w:rsidRDefault="006E0F93" w:rsidP="006E0F93">
      <w:pPr>
        <w:spacing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244F4F">
        <w:rPr>
          <w:rFonts w:ascii="Times New Roman" w:hAnsi="Times New Roman" w:cs="Times New Roman"/>
          <w:b/>
          <w:bCs/>
          <w:sz w:val="40"/>
          <w:szCs w:val="40"/>
        </w:rPr>
        <w:t>Project Topic: A Blood Donor Website.</w:t>
      </w:r>
    </w:p>
    <w:p w14:paraId="616D5C21" w14:textId="77777777" w:rsidR="006E0F93" w:rsidRPr="00244F4F" w:rsidRDefault="006E0F93" w:rsidP="006E0F93">
      <w:pPr>
        <w:spacing w:line="240" w:lineRule="auto"/>
        <w:rPr>
          <w:rFonts w:ascii="Times New Roman" w:hAnsi="Times New Roman" w:cs="Times New Roman"/>
          <w:b/>
          <w:bCs/>
          <w:sz w:val="56"/>
          <w:szCs w:val="56"/>
        </w:rPr>
      </w:pPr>
    </w:p>
    <w:p w14:paraId="3B743A86" w14:textId="77777777" w:rsidR="006E0F93" w:rsidRPr="00244F4F" w:rsidRDefault="006E0F93" w:rsidP="006E0F93">
      <w:pPr>
        <w:spacing w:line="24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44F4F">
        <w:rPr>
          <w:rFonts w:ascii="Times New Roman" w:hAnsi="Times New Roman" w:cs="Times New Roman"/>
          <w:b/>
          <w:bCs/>
          <w:color w:val="00B0F0"/>
          <w:sz w:val="28"/>
          <w:szCs w:val="28"/>
        </w:rPr>
        <w:t xml:space="preserve">Course Title: </w:t>
      </w:r>
      <w:r w:rsidRPr="00244F4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Software Engineering </w:t>
      </w:r>
    </w:p>
    <w:p w14:paraId="74F60D07" w14:textId="77777777" w:rsidR="006E0F93" w:rsidRPr="00244F4F" w:rsidRDefault="006E0F93" w:rsidP="006E0F93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4F6714">
        <w:rPr>
          <w:rFonts w:ascii="Times New Roman" w:hAnsi="Times New Roman" w:cs="Times New Roman"/>
          <w:b/>
          <w:bCs/>
          <w:color w:val="00B0F0"/>
          <w:sz w:val="28"/>
          <w:szCs w:val="28"/>
        </w:rPr>
        <w:t>Section</w:t>
      </w:r>
      <w:r w:rsidRPr="004F6714">
        <w:rPr>
          <w:rFonts w:ascii="Times New Roman" w:hAnsi="Times New Roman" w:cs="Times New Roman"/>
          <w:b/>
          <w:bCs/>
          <w:color w:val="5B9BD5" w:themeColor="accent5"/>
          <w:sz w:val="28"/>
          <w:szCs w:val="28"/>
        </w:rPr>
        <w:t xml:space="preserve">: </w:t>
      </w:r>
      <w:r w:rsidRPr="00244F4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[K]</w:t>
      </w:r>
    </w:p>
    <w:p w14:paraId="1E5ECA65" w14:textId="77777777" w:rsidR="006E0F93" w:rsidRDefault="006E0F93" w:rsidP="006E0F93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244F4F">
        <w:rPr>
          <w:rFonts w:ascii="Times New Roman" w:hAnsi="Times New Roman" w:cs="Times New Roman"/>
          <w:b/>
          <w:bCs/>
          <w:color w:val="00B0F0"/>
          <w:sz w:val="28"/>
          <w:szCs w:val="28"/>
        </w:rPr>
        <w:t>Class ID:</w:t>
      </w:r>
      <w:r w:rsidRPr="00244F4F">
        <w:rPr>
          <w:rFonts w:ascii="Times New Roman" w:hAnsi="Times New Roman" w:cs="Times New Roman"/>
          <w:b/>
          <w:bCs/>
          <w:sz w:val="28"/>
          <w:szCs w:val="28"/>
        </w:rPr>
        <w:t xml:space="preserve"> 01495</w:t>
      </w:r>
    </w:p>
    <w:p w14:paraId="35873A1E" w14:textId="77777777" w:rsidR="006E0F93" w:rsidRPr="00244F4F" w:rsidRDefault="006E0F93" w:rsidP="006E0F93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23B326CB" w14:textId="77777777" w:rsidR="006E0F93" w:rsidRDefault="006E0F93" w:rsidP="006E0F93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2AE411B7" w14:textId="77777777" w:rsidR="006E0F93" w:rsidRPr="00244F4F" w:rsidRDefault="006E0F93" w:rsidP="006E0F93">
      <w:pPr>
        <w:spacing w:line="240" w:lineRule="auto"/>
        <w:ind w:left="5040"/>
        <w:jc w:val="right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 w:rsidRPr="00244F4F"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  <w:t>Submitted To:</w:t>
      </w:r>
    </w:p>
    <w:p w14:paraId="0A885667" w14:textId="77777777" w:rsidR="006E0F93" w:rsidRPr="00244F4F" w:rsidRDefault="006E0F93" w:rsidP="006E0F93">
      <w:pPr>
        <w:spacing w:line="240" w:lineRule="auto"/>
        <w:ind w:left="5040"/>
        <w:jc w:val="right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</w:pPr>
      <w:r w:rsidRPr="00244F4F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Dr. Md. Taimur Ahad</w:t>
      </w:r>
    </w:p>
    <w:p w14:paraId="2B675462" w14:textId="77777777" w:rsidR="006E0F93" w:rsidRPr="00244F4F" w:rsidRDefault="006E0F93" w:rsidP="006E0F93">
      <w:pPr>
        <w:spacing w:line="240" w:lineRule="auto"/>
        <w:ind w:left="5040"/>
        <w:jc w:val="right"/>
        <w:rPr>
          <w:rFonts w:ascii="Times New Roman" w:hAnsi="Times New Roman" w:cs="Times New Roman"/>
          <w:b/>
          <w:bCs/>
          <w:color w:val="7030A0"/>
          <w:sz w:val="24"/>
          <w:szCs w:val="24"/>
          <w:shd w:val="clear" w:color="auto" w:fill="FFFFFF"/>
        </w:rPr>
      </w:pPr>
      <w:r w:rsidRPr="00244F4F">
        <w:rPr>
          <w:rFonts w:ascii="Times New Roman" w:hAnsi="Times New Roman" w:cs="Times New Roman"/>
          <w:b/>
          <w:bCs/>
          <w:color w:val="7030A0"/>
          <w:sz w:val="24"/>
          <w:szCs w:val="24"/>
          <w:shd w:val="clear" w:color="auto" w:fill="FFFFFF"/>
        </w:rPr>
        <w:t>Assistant Professor, Computer Science</w:t>
      </w:r>
    </w:p>
    <w:p w14:paraId="361CF876" w14:textId="77777777" w:rsidR="006E0F93" w:rsidRDefault="006E0F93" w:rsidP="006E0F93">
      <w:pPr>
        <w:spacing w:line="240" w:lineRule="auto"/>
        <w:rPr>
          <w:rFonts w:ascii="Times New Roman" w:eastAsia="Arial" w:hAnsi="Times New Roman" w:cs="Times New Roman"/>
          <w:b/>
          <w:bCs/>
          <w:color w:val="7030A0"/>
          <w:sz w:val="24"/>
          <w:szCs w:val="24"/>
        </w:rPr>
      </w:pPr>
    </w:p>
    <w:p w14:paraId="10749DF0" w14:textId="77777777" w:rsidR="006E0F93" w:rsidRDefault="006E0F93" w:rsidP="006E0F93">
      <w:pPr>
        <w:spacing w:line="240" w:lineRule="auto"/>
        <w:rPr>
          <w:rFonts w:ascii="Times New Roman" w:eastAsia="Arial" w:hAnsi="Times New Roman" w:cs="Times New Roman"/>
          <w:b/>
          <w:bCs/>
          <w:color w:val="7030A0"/>
          <w:sz w:val="24"/>
          <w:szCs w:val="24"/>
        </w:rPr>
      </w:pPr>
    </w:p>
    <w:p w14:paraId="64DBB635" w14:textId="77777777" w:rsidR="006E0F93" w:rsidRDefault="006E0F93" w:rsidP="006E0F93">
      <w:pPr>
        <w:spacing w:line="240" w:lineRule="auto"/>
        <w:rPr>
          <w:rFonts w:ascii="Times New Roman" w:eastAsia="Arial" w:hAnsi="Times New Roman" w:cs="Times New Roman"/>
          <w:b/>
          <w:bCs/>
          <w:color w:val="7030A0"/>
          <w:sz w:val="24"/>
          <w:szCs w:val="24"/>
        </w:rPr>
      </w:pPr>
    </w:p>
    <w:p w14:paraId="5BEA0E08" w14:textId="77777777" w:rsidR="006E0F93" w:rsidRPr="004F6714" w:rsidRDefault="006E0F93" w:rsidP="006E0F93">
      <w:pPr>
        <w:spacing w:line="240" w:lineRule="auto"/>
        <w:rPr>
          <w:rFonts w:ascii="Times New Roman" w:eastAsia="Arial" w:hAnsi="Times New Roman" w:cs="Times New Roman"/>
          <w:b/>
          <w:bCs/>
          <w:color w:val="00B0F0"/>
          <w:sz w:val="28"/>
          <w:szCs w:val="28"/>
        </w:rPr>
      </w:pPr>
      <w:r w:rsidRPr="004F6714">
        <w:rPr>
          <w:rFonts w:ascii="Times New Roman" w:eastAsia="Arial" w:hAnsi="Times New Roman" w:cs="Times New Roman"/>
          <w:b/>
          <w:bCs/>
          <w:color w:val="00B0F0"/>
          <w:sz w:val="28"/>
          <w:szCs w:val="28"/>
        </w:rPr>
        <w:t>Submitted By:</w:t>
      </w:r>
    </w:p>
    <w:p w14:paraId="3D292FA2" w14:textId="77777777" w:rsidR="006E0F93" w:rsidRPr="00244F4F" w:rsidRDefault="006E0F93" w:rsidP="006E0F93">
      <w:pPr>
        <w:spacing w:line="240" w:lineRule="auto"/>
        <w:rPr>
          <w:rFonts w:ascii="Times New Roman" w:eastAsia="Arial" w:hAnsi="Times New Roman" w:cs="Times New Roman"/>
          <w:b/>
          <w:bCs/>
          <w:color w:val="7030A0"/>
          <w:sz w:val="24"/>
          <w:szCs w:val="24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4846"/>
        <w:gridCol w:w="4514"/>
      </w:tblGrid>
      <w:tr w:rsidR="006E0F93" w:rsidRPr="00244F4F" w14:paraId="79D30447" w14:textId="77777777" w:rsidTr="00BB53D9">
        <w:trPr>
          <w:trHeight w:val="357"/>
        </w:trPr>
        <w:tc>
          <w:tcPr>
            <w:tcW w:w="4846" w:type="dxa"/>
            <w:shd w:val="clear" w:color="auto" w:fill="FFFFFF" w:themeFill="background1"/>
          </w:tcPr>
          <w:p w14:paraId="701534D0" w14:textId="77777777" w:rsidR="006E0F93" w:rsidRPr="00CA7BB5" w:rsidRDefault="006E0F93" w:rsidP="00BB53D9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A7BB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oup Member's</w:t>
            </w:r>
          </w:p>
        </w:tc>
        <w:tc>
          <w:tcPr>
            <w:tcW w:w="4514" w:type="dxa"/>
            <w:shd w:val="clear" w:color="auto" w:fill="FFFFFF" w:themeFill="background1"/>
          </w:tcPr>
          <w:p w14:paraId="7897FD08" w14:textId="77777777" w:rsidR="006E0F93" w:rsidRPr="00CA7BB5" w:rsidRDefault="006E0F93" w:rsidP="00BB53D9">
            <w:pPr>
              <w:pStyle w:val="NoSpacing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A7BB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</w:tr>
      <w:tr w:rsidR="006E0F93" w:rsidRPr="00244F4F" w14:paraId="75D4516D" w14:textId="77777777" w:rsidTr="00BB53D9">
        <w:trPr>
          <w:trHeight w:val="357"/>
        </w:trPr>
        <w:tc>
          <w:tcPr>
            <w:tcW w:w="4846" w:type="dxa"/>
            <w:shd w:val="clear" w:color="auto" w:fill="FFFFFF" w:themeFill="background1"/>
          </w:tcPr>
          <w:p w14:paraId="2F58190C" w14:textId="77777777" w:rsidR="006E0F93" w:rsidRPr="00CA7BB5" w:rsidRDefault="006E0F93" w:rsidP="00BB53D9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A7BB5">
              <w:rPr>
                <w:rFonts w:ascii="Times New Roman" w:hAnsi="Times New Roman" w:cs="Times New Roman"/>
                <w:sz w:val="24"/>
                <w:szCs w:val="24"/>
              </w:rPr>
              <w:t>Rakin Sad Aftab</w:t>
            </w:r>
          </w:p>
        </w:tc>
        <w:tc>
          <w:tcPr>
            <w:tcW w:w="4514" w:type="dxa"/>
            <w:shd w:val="clear" w:color="auto" w:fill="FFFFFF" w:themeFill="background1"/>
          </w:tcPr>
          <w:p w14:paraId="61C5A192" w14:textId="77777777" w:rsidR="006E0F93" w:rsidRPr="00CA7BB5" w:rsidRDefault="006E0F93" w:rsidP="00BB53D9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A7BB5">
              <w:rPr>
                <w:rFonts w:ascii="Times New Roman" w:hAnsi="Times New Roman" w:cs="Times New Roman"/>
                <w:sz w:val="24"/>
                <w:szCs w:val="24"/>
              </w:rPr>
              <w:t>20-41991-1</w:t>
            </w:r>
          </w:p>
        </w:tc>
      </w:tr>
      <w:tr w:rsidR="006E0F93" w:rsidRPr="00244F4F" w14:paraId="6E16D015" w14:textId="77777777" w:rsidTr="00BB53D9">
        <w:trPr>
          <w:trHeight w:val="341"/>
        </w:trPr>
        <w:tc>
          <w:tcPr>
            <w:tcW w:w="4846" w:type="dxa"/>
            <w:shd w:val="clear" w:color="auto" w:fill="FFFFFF" w:themeFill="background1"/>
          </w:tcPr>
          <w:p w14:paraId="6D44B84F" w14:textId="77777777" w:rsidR="006E0F93" w:rsidRPr="00CA7BB5" w:rsidRDefault="006E0F93" w:rsidP="00BB53D9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A7BB5">
              <w:rPr>
                <w:rFonts w:ascii="Times New Roman" w:hAnsi="Times New Roman" w:cs="Times New Roman"/>
                <w:sz w:val="24"/>
                <w:szCs w:val="24"/>
              </w:rPr>
              <w:t>Md Rabiul Islam Rasel</w:t>
            </w:r>
          </w:p>
        </w:tc>
        <w:tc>
          <w:tcPr>
            <w:tcW w:w="4514" w:type="dxa"/>
            <w:shd w:val="clear" w:color="auto" w:fill="FFFFFF" w:themeFill="background1"/>
          </w:tcPr>
          <w:p w14:paraId="005F9654" w14:textId="77777777" w:rsidR="006E0F93" w:rsidRPr="00CA7BB5" w:rsidRDefault="006E0F93" w:rsidP="00BB53D9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A7BB5">
              <w:rPr>
                <w:rFonts w:ascii="Times New Roman" w:hAnsi="Times New Roman" w:cs="Times New Roman"/>
                <w:sz w:val="24"/>
                <w:szCs w:val="24"/>
              </w:rPr>
              <w:t>20-42067-1</w:t>
            </w:r>
          </w:p>
        </w:tc>
      </w:tr>
      <w:tr w:rsidR="006E0F93" w:rsidRPr="00244F4F" w14:paraId="6D9150B4" w14:textId="77777777" w:rsidTr="00BB53D9">
        <w:trPr>
          <w:trHeight w:val="357"/>
        </w:trPr>
        <w:tc>
          <w:tcPr>
            <w:tcW w:w="4846" w:type="dxa"/>
            <w:shd w:val="clear" w:color="auto" w:fill="FFFFFF" w:themeFill="background1"/>
          </w:tcPr>
          <w:p w14:paraId="7C399EFA" w14:textId="77777777" w:rsidR="006E0F93" w:rsidRPr="00CA7BB5" w:rsidRDefault="006E0F93" w:rsidP="00BB53D9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A7BB5">
              <w:rPr>
                <w:rFonts w:ascii="Times New Roman" w:hAnsi="Times New Roman" w:cs="Times New Roman"/>
                <w:sz w:val="24"/>
                <w:szCs w:val="24"/>
              </w:rPr>
              <w:t>Mir Maruf Ahmed</w:t>
            </w:r>
          </w:p>
        </w:tc>
        <w:tc>
          <w:tcPr>
            <w:tcW w:w="4514" w:type="dxa"/>
            <w:shd w:val="clear" w:color="auto" w:fill="FFFFFF" w:themeFill="background1"/>
          </w:tcPr>
          <w:p w14:paraId="4994D3E2" w14:textId="77777777" w:rsidR="006E0F93" w:rsidRPr="00CA7BB5" w:rsidRDefault="006E0F93" w:rsidP="00BB53D9">
            <w:pPr>
              <w:pStyle w:val="NoSpacing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CA7BB5">
              <w:rPr>
                <w:rFonts w:ascii="Times New Roman" w:hAnsi="Times New Roman" w:cs="Times New Roman"/>
                <w:sz w:val="24"/>
                <w:szCs w:val="24"/>
              </w:rPr>
              <w:t>20-42082-1</w:t>
            </w:r>
          </w:p>
        </w:tc>
      </w:tr>
    </w:tbl>
    <w:p w14:paraId="236D9C71" w14:textId="77777777" w:rsidR="00A762CE" w:rsidRDefault="00A762CE" w:rsidP="006E0F93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  <w:sectPr w:rsidR="00A762CE">
          <w:headerReference w:type="firs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AD1EDCB" w14:textId="1EE8719D" w:rsidR="006E0F93" w:rsidRDefault="00A762CE" w:rsidP="006E0F93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3F66C2" wp14:editId="1A732C87">
                <wp:simplePos x="0" y="0"/>
                <wp:positionH relativeFrom="column">
                  <wp:posOffset>3215640</wp:posOffset>
                </wp:positionH>
                <wp:positionV relativeFrom="paragraph">
                  <wp:posOffset>137160</wp:posOffset>
                </wp:positionV>
                <wp:extent cx="1684020" cy="739140"/>
                <wp:effectExtent l="0" t="0" r="11430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4020" cy="7391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8C4586" w14:textId="77777777" w:rsidR="00A762CE" w:rsidRPr="00A762CE" w:rsidRDefault="00A762CE" w:rsidP="00D802E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A762C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lood Donor </w:t>
                            </w:r>
                          </w:p>
                          <w:p w14:paraId="6E47A8A0" w14:textId="2A9F5BAA" w:rsidR="00A762CE" w:rsidRPr="00A762CE" w:rsidRDefault="00A762CE" w:rsidP="00D802E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A762C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Webs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3F66C2" id="Rectangle 1" o:spid="_x0000_s1026" style="position:absolute;margin-left:253.2pt;margin-top:10.8pt;width:132.6pt;height:58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" fillcolor="white [3201]" strokecolor="black [3200]" strokeweight="1pt">
                <v:textbox>
                  <w:txbxContent>
                    <w:p w14:paraId="3E8C4586" w14:textId="77777777" w:rsidR="00A762CE" w:rsidRPr="00A762CE" w:rsidRDefault="00A762CE" w:rsidP="00D802E3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A762C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lood Donor </w:t>
                      </w:r>
                    </w:p>
                    <w:p w14:paraId="6E47A8A0" w14:textId="2A9F5BAA" w:rsidR="00A762CE" w:rsidRPr="00A762CE" w:rsidRDefault="00A762CE" w:rsidP="00D802E3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A762C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Website</w:t>
                      </w:r>
                    </w:p>
                  </w:txbxContent>
                </v:textbox>
              </v:rect>
            </w:pict>
          </mc:Fallback>
        </mc:AlternateContent>
      </w:r>
    </w:p>
    <w:p w14:paraId="629C6DDE" w14:textId="42ECCCA4" w:rsidR="006E0F93" w:rsidRPr="00244F4F" w:rsidRDefault="006E0F93" w:rsidP="006E0F93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bookmarkEnd w:id="0"/>
    <w:p w14:paraId="20FB6F84" w14:textId="54E43A60" w:rsidR="00352A7D" w:rsidRPr="00A762CE" w:rsidRDefault="003850D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52A058AE" wp14:editId="60D5D6EB">
                <wp:simplePos x="0" y="0"/>
                <wp:positionH relativeFrom="column">
                  <wp:posOffset>5107132</wp:posOffset>
                </wp:positionH>
                <wp:positionV relativeFrom="paragraph">
                  <wp:posOffset>4871489</wp:posOffset>
                </wp:positionV>
                <wp:extent cx="3117273" cy="835602"/>
                <wp:effectExtent l="38100" t="0" r="26035" b="79375"/>
                <wp:wrapNone/>
                <wp:docPr id="776852928" name="Straight Arrow Connector 7768529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17273" cy="83560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A68686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76852928" o:spid="_x0000_s1026" type="#_x0000_t32" style="position:absolute;margin-left:402.15pt;margin-top:383.6pt;width:245.45pt;height:65.8pt;flip:x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76771079" wp14:editId="6E303594">
                <wp:simplePos x="0" y="0"/>
                <wp:positionH relativeFrom="column">
                  <wp:posOffset>1745673</wp:posOffset>
                </wp:positionH>
                <wp:positionV relativeFrom="paragraph">
                  <wp:posOffset>3976715</wp:posOffset>
                </wp:positionV>
                <wp:extent cx="2128404" cy="1614055"/>
                <wp:effectExtent l="0" t="0" r="62865" b="62865"/>
                <wp:wrapNone/>
                <wp:docPr id="63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28404" cy="161405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558120" id="Straight Arrow Connector 63" o:spid="_x0000_s1026" type="#_x0000_t32" style="position:absolute;margin-left:137.45pt;margin-top:313.15pt;width:167.6pt;height:127.1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8088937" wp14:editId="1EEA0C34">
                <wp:simplePos x="0" y="0"/>
                <wp:positionH relativeFrom="column">
                  <wp:posOffset>138545</wp:posOffset>
                </wp:positionH>
                <wp:positionV relativeFrom="paragraph">
                  <wp:posOffset>3977871</wp:posOffset>
                </wp:positionV>
                <wp:extent cx="3735532" cy="1730664"/>
                <wp:effectExtent l="0" t="0" r="74930" b="60325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35532" cy="173066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B50FE4" id="Straight Arrow Connector 62" o:spid="_x0000_s1026" type="#_x0000_t32" style="position:absolute;margin-left:10.9pt;margin-top:313.2pt;width:294.15pt;height:136.2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18EF7A87" wp14:editId="5E8A153D">
                <wp:simplePos x="0" y="0"/>
                <wp:positionH relativeFrom="column">
                  <wp:posOffset>4696691</wp:posOffset>
                </wp:positionH>
                <wp:positionV relativeFrom="paragraph">
                  <wp:posOffset>4878416</wp:posOffset>
                </wp:positionV>
                <wp:extent cx="471054" cy="521855"/>
                <wp:effectExtent l="38100" t="0" r="24765" b="50165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1054" cy="52185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C6C22C" id="Straight Arrow Connector 61" o:spid="_x0000_s1026" type="#_x0000_t32" style="position:absolute;margin-left:369.8pt;margin-top:384.15pt;width:37.1pt;height:41.1pt;flip:x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69C247C3" wp14:editId="1D4FD302">
                <wp:simplePos x="0" y="0"/>
                <wp:positionH relativeFrom="column">
                  <wp:posOffset>3874077</wp:posOffset>
                </wp:positionH>
                <wp:positionV relativeFrom="paragraph">
                  <wp:posOffset>5403735</wp:posOffset>
                </wp:positionV>
                <wp:extent cx="1234787" cy="491836"/>
                <wp:effectExtent l="57150" t="38100" r="60960" b="8001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4787" cy="491836"/>
                        </a:xfrm>
                        <a:prstGeom prst="rect">
                          <a:avLst/>
                        </a:prstGeom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CC3310" w14:textId="37BDB0E0" w:rsidR="003850D6" w:rsidRPr="00A762CE" w:rsidRDefault="000450F9" w:rsidP="003850D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Logo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C247C3" id="Rectangle 60" o:spid="_x0000_s1027" style="position:absolute;margin-left:305.05pt;margin-top:425.5pt;width:97.25pt;height:38.7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" fillcolor="#ee853d [3029]" stroked="f">
                <v:fill color2="#ec7a2d [3173]" rotate="t" colors="0 #f18c55;.5 #f67b28;1 #e56b17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25CC3310" w14:textId="37BDB0E0" w:rsidR="003850D6" w:rsidRPr="00A762CE" w:rsidRDefault="000450F9" w:rsidP="003850D6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Logout</w:t>
                      </w:r>
                    </w:p>
                  </w:txbxContent>
                </v:textbox>
              </v:rect>
            </w:pict>
          </mc:Fallback>
        </mc:AlternateContent>
      </w:r>
      <w:r w:rsidR="006E182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CDBF39D" wp14:editId="1E17A86F">
                <wp:simplePos x="0" y="0"/>
                <wp:positionH relativeFrom="column">
                  <wp:posOffset>8215745</wp:posOffset>
                </wp:positionH>
                <wp:positionV relativeFrom="paragraph">
                  <wp:posOffset>4039062</wp:posOffset>
                </wp:positionV>
                <wp:extent cx="0" cy="249382"/>
                <wp:effectExtent l="76200" t="0" r="57150" b="55880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24938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B7A77F" id="Straight Arrow Connector 59" o:spid="_x0000_s1026" type="#_x0000_t32" style="position:absolute;margin-left:646.9pt;margin-top:318.05pt;width:0;height:19.65pt;flip:x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6E182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AD85962" wp14:editId="47ACCEDF">
                <wp:simplePos x="0" y="0"/>
                <wp:positionH relativeFrom="column">
                  <wp:posOffset>7682345</wp:posOffset>
                </wp:positionH>
                <wp:positionV relativeFrom="paragraph">
                  <wp:posOffset>3304770</wp:posOffset>
                </wp:positionV>
                <wp:extent cx="1041400" cy="734291"/>
                <wp:effectExtent l="0" t="0" r="25400" b="27940"/>
                <wp:wrapNone/>
                <wp:docPr id="56" name="Rectangle: Single Corner Snipped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734291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4B5A83" w14:textId="03596E66" w:rsidR="006E1828" w:rsidRPr="00F8691E" w:rsidRDefault="006E1828" w:rsidP="006E182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System sent Donor’s Information to Recei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85962" id="Rectangle: Single Corner Snipped 56" o:spid="_x0000_s1028" style="position:absolute;margin-left:604.9pt;margin-top:260.2pt;width:82pt;height:57.8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41400,734291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" adj="-11796480,,5400" path="m,l919016,r122384,122384l1041400,734291,,734291,,xe" fillcolor="white [3201]" strokecolor="black [3200]" strokeweight="1pt">
                <v:stroke joinstyle="miter"/>
                <v:formulas/>
                <v:path arrowok="t" o:connecttype="custom" o:connectlocs="0,0;919016,0;1041400,122384;1041400,734291;0,734291;0,0" o:connectangles="0,0,0,0,0,0" textboxrect="0,0,1041400,734291"/>
                <v:textbox>
                  <w:txbxContent>
                    <w:p w14:paraId="254B5A83" w14:textId="03596E66" w:rsidR="006E1828" w:rsidRPr="00F8691E" w:rsidRDefault="006E1828" w:rsidP="006E1828">
                      <w:pPr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System sent Donor’s Information to Receiver</w:t>
                      </w:r>
                    </w:p>
                  </w:txbxContent>
                </v:textbox>
              </v:shape>
            </w:pict>
          </mc:Fallback>
        </mc:AlternateContent>
      </w:r>
      <w:r w:rsidR="006E182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73AA5111" wp14:editId="34264043">
                <wp:simplePos x="0" y="0"/>
                <wp:positionH relativeFrom="column">
                  <wp:posOffset>7211291</wp:posOffset>
                </wp:positionH>
                <wp:positionV relativeFrom="paragraph">
                  <wp:posOffset>2930698</wp:posOffset>
                </wp:positionV>
                <wp:extent cx="471054" cy="381000"/>
                <wp:effectExtent l="0" t="0" r="62865" b="5715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054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67B5BF" id="Straight Arrow Connector 58" o:spid="_x0000_s1026" type="#_x0000_t32" style="position:absolute;margin-left:567.8pt;margin-top:230.75pt;width:37.1pt;height:30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6E182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2F0FF70C" wp14:editId="29C1F8FE">
                <wp:simplePos x="0" y="0"/>
                <wp:positionH relativeFrom="column">
                  <wp:posOffset>7679921</wp:posOffset>
                </wp:positionH>
                <wp:positionV relativeFrom="paragraph">
                  <wp:posOffset>4273492</wp:posOffset>
                </wp:positionV>
                <wp:extent cx="1041400" cy="596900"/>
                <wp:effectExtent l="0" t="0" r="25400" b="12700"/>
                <wp:wrapNone/>
                <wp:docPr id="57" name="Rectangle: Single Corner Snipped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596900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F58A0B" w14:textId="44BB7E3F" w:rsidR="006E1828" w:rsidRPr="00F8691E" w:rsidRDefault="006E1828" w:rsidP="006E182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Contact with Donor</w:t>
                            </w:r>
                          </w:p>
                          <w:p w14:paraId="5443A7D9" w14:textId="4369BFF2" w:rsidR="006E1828" w:rsidRPr="00F8691E" w:rsidRDefault="006E1828" w:rsidP="006E182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0FF70C" id="Rectangle: Single Corner Snipped 57" o:spid="_x0000_s1029" style="position:absolute;margin-left:604.7pt;margin-top:336.5pt;width:82pt;height:47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41400,596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" adj="-11796480,,5400" path="m,l941915,r99485,99485l1041400,596900,,596900,,xe" fillcolor="white [3201]" strokecolor="black [3200]" strokeweight="1pt">
                <v:stroke joinstyle="miter"/>
                <v:formulas/>
                <v:path arrowok="t" o:connecttype="custom" o:connectlocs="0,0;941915,0;1041400,99485;1041400,596900;0,596900;0,0" o:connectangles="0,0,0,0,0,0" textboxrect="0,0,1041400,596900"/>
                <v:textbox>
                  <w:txbxContent>
                    <w:p w14:paraId="4AF58A0B" w14:textId="44BB7E3F" w:rsidR="006E1828" w:rsidRPr="00F8691E" w:rsidRDefault="006E1828" w:rsidP="006E1828">
                      <w:pPr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Contact with Donor</w:t>
                      </w:r>
                    </w:p>
                    <w:p w14:paraId="5443A7D9" w14:textId="4369BFF2" w:rsidR="006E1828" w:rsidRPr="00F8691E" w:rsidRDefault="006E1828" w:rsidP="006E1828">
                      <w:pPr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E182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47D5DE57" wp14:editId="4B1679C2">
                <wp:simplePos x="0" y="0"/>
                <wp:positionH relativeFrom="column">
                  <wp:posOffset>7213600</wp:posOffset>
                </wp:positionH>
                <wp:positionV relativeFrom="paragraph">
                  <wp:posOffset>2612044</wp:posOffset>
                </wp:positionV>
                <wp:extent cx="468745" cy="2029691"/>
                <wp:effectExtent l="0" t="38100" r="64770" b="27940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8745" cy="202969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364D1D" id="Straight Arrow Connector 55" o:spid="_x0000_s1026" type="#_x0000_t32" style="position:absolute;margin-left:568pt;margin-top:205.65pt;width:36.9pt;height:159.8pt;flip:y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 w:rsidR="006E182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C7F1355" wp14:editId="0BB774C3">
                <wp:simplePos x="0" y="0"/>
                <wp:positionH relativeFrom="column">
                  <wp:posOffset>6618489</wp:posOffset>
                </wp:positionH>
                <wp:positionV relativeFrom="paragraph">
                  <wp:posOffset>3907328</wp:posOffset>
                </wp:positionV>
                <wp:extent cx="7793" cy="381000"/>
                <wp:effectExtent l="76200" t="0" r="87630" b="5715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793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F8036E" id="Straight Arrow Connector 54" o:spid="_x0000_s1026" type="#_x0000_t32" style="position:absolute;margin-left:521.15pt;margin-top:307.65pt;width:.6pt;height:30pt;flip:x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6E182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740701E1" wp14:editId="2D98BB86">
                <wp:simplePos x="0" y="0"/>
                <wp:positionH relativeFrom="column">
                  <wp:posOffset>6639791</wp:posOffset>
                </wp:positionH>
                <wp:positionV relativeFrom="paragraph">
                  <wp:posOffset>2922674</wp:posOffset>
                </wp:positionV>
                <wp:extent cx="7793" cy="381000"/>
                <wp:effectExtent l="76200" t="0" r="87630" b="57150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793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2E5B58" id="Straight Arrow Connector 53" o:spid="_x0000_s1026" type="#_x0000_t32" style="position:absolute;margin-left:522.8pt;margin-top:230.15pt;width:.6pt;height:30pt;flip:x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337A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5852994D" wp14:editId="61C7A812">
                <wp:simplePos x="0" y="0"/>
                <wp:positionH relativeFrom="column">
                  <wp:posOffset>6175664</wp:posOffset>
                </wp:positionH>
                <wp:positionV relativeFrom="paragraph">
                  <wp:posOffset>4273492</wp:posOffset>
                </wp:positionV>
                <wp:extent cx="1041400" cy="596900"/>
                <wp:effectExtent l="0" t="0" r="25400" b="12700"/>
                <wp:wrapNone/>
                <wp:docPr id="52" name="Rectangle: Single Corner Snipped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596900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B7485E" w14:textId="2A7086A9" w:rsidR="00337A4A" w:rsidRPr="00F8691E" w:rsidRDefault="00337A4A" w:rsidP="00337A4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F8691E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onor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Will Fill the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52994D" id="Rectangle: Single Corner Snipped 52" o:spid="_x0000_s1030" style="position:absolute;margin-left:486.25pt;margin-top:336.5pt;width:82pt;height:47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41400,596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" adj="-11796480,,5400" path="m,l941915,r99485,99485l1041400,596900,,596900,,xe" fillcolor="white [3201]" strokecolor="black [3200]" strokeweight="1pt">
                <v:stroke joinstyle="miter"/>
                <v:formulas/>
                <v:path arrowok="t" o:connecttype="custom" o:connectlocs="0,0;941915,0;1041400,99485;1041400,596900;0,596900;0,0" o:connectangles="0,0,0,0,0,0" textboxrect="0,0,1041400,596900"/>
                <v:textbox>
                  <w:txbxContent>
                    <w:p w14:paraId="75B7485E" w14:textId="2A7086A9" w:rsidR="00337A4A" w:rsidRPr="00F8691E" w:rsidRDefault="00337A4A" w:rsidP="00337A4A">
                      <w:pPr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F8691E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onor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Will Fill the Form</w:t>
                      </w:r>
                    </w:p>
                  </w:txbxContent>
                </v:textbox>
              </v:shape>
            </w:pict>
          </mc:Fallback>
        </mc:AlternateContent>
      </w:r>
      <w:r w:rsidR="00337A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766E897" wp14:editId="65750053">
                <wp:simplePos x="0" y="0"/>
                <wp:positionH relativeFrom="column">
                  <wp:posOffset>6172200</wp:posOffset>
                </wp:positionH>
                <wp:positionV relativeFrom="paragraph">
                  <wp:posOffset>3302519</wp:posOffset>
                </wp:positionV>
                <wp:extent cx="1041400" cy="596900"/>
                <wp:effectExtent l="0" t="0" r="25400" b="12700"/>
                <wp:wrapNone/>
                <wp:docPr id="51" name="Rectangle: Single Corner Snipped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596900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AE16F5" w14:textId="44219F2F" w:rsidR="00337A4A" w:rsidRPr="00F8691E" w:rsidRDefault="00337A4A" w:rsidP="00337A4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337A4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System will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G</w:t>
                            </w:r>
                            <w:r w:rsidRPr="00337A4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enerate a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F</w:t>
                            </w:r>
                            <w:r w:rsidRPr="00337A4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6E897" id="Rectangle: Single Corner Snipped 51" o:spid="_x0000_s1031" style="position:absolute;margin-left:486pt;margin-top:260.05pt;width:82pt;height:47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41400,596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" adj="-11796480,,5400" path="m,l941915,r99485,99485l1041400,596900,,596900,,xe" fillcolor="white [3201]" strokecolor="black [3200]" strokeweight="1pt">
                <v:stroke joinstyle="miter"/>
                <v:formulas/>
                <v:path arrowok="t" o:connecttype="custom" o:connectlocs="0,0;941915,0;1041400,99485;1041400,596900;0,596900;0,0" o:connectangles="0,0,0,0,0,0" textboxrect="0,0,1041400,596900"/>
                <v:textbox>
                  <w:txbxContent>
                    <w:p w14:paraId="79AE16F5" w14:textId="44219F2F" w:rsidR="00337A4A" w:rsidRPr="00F8691E" w:rsidRDefault="00337A4A" w:rsidP="00337A4A">
                      <w:pPr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337A4A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System will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G</w:t>
                      </w:r>
                      <w:r w:rsidRPr="00337A4A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enerate a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F</w:t>
                      </w:r>
                      <w:r w:rsidRPr="00337A4A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orm</w:t>
                      </w:r>
                    </w:p>
                  </w:txbxContent>
                </v:textbox>
              </v:shape>
            </w:pict>
          </mc:Fallback>
        </mc:AlternateContent>
      </w:r>
      <w:r w:rsidR="00337A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36D9041" wp14:editId="067A59C1">
                <wp:simplePos x="0" y="0"/>
                <wp:positionH relativeFrom="column">
                  <wp:posOffset>7681883</wp:posOffset>
                </wp:positionH>
                <wp:positionV relativeFrom="paragraph">
                  <wp:posOffset>2326640</wp:posOffset>
                </wp:positionV>
                <wp:extent cx="1041400" cy="596900"/>
                <wp:effectExtent l="0" t="0" r="25400" b="12700"/>
                <wp:wrapNone/>
                <wp:docPr id="49" name="Rectangle: Single Corner Snipped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596900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581340" w14:textId="4577699F" w:rsidR="00337A4A" w:rsidRPr="00F8691E" w:rsidRDefault="00337A4A" w:rsidP="00337A4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337A4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System sent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R</w:t>
                            </w:r>
                            <w:r w:rsidRPr="00337A4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eceiver'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L</w:t>
                            </w:r>
                            <w:r w:rsidRPr="00337A4A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o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6D9041" id="Rectangle: Single Corner Snipped 49" o:spid="_x0000_s1032" style="position:absolute;margin-left:604.85pt;margin-top:183.2pt;width:82pt;height:47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41400,596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" adj="-11796480,,5400" path="m,l941915,r99485,99485l1041400,596900,,596900,,xe" fillcolor="white [3201]" strokecolor="black [3200]" strokeweight="1pt">
                <v:stroke joinstyle="miter"/>
                <v:formulas/>
                <v:path arrowok="t" o:connecttype="custom" o:connectlocs="0,0;941915,0;1041400,99485;1041400,596900;0,596900;0,0" o:connectangles="0,0,0,0,0,0" textboxrect="0,0,1041400,596900"/>
                <v:textbox>
                  <w:txbxContent>
                    <w:p w14:paraId="3C581340" w14:textId="4577699F" w:rsidR="00337A4A" w:rsidRPr="00F8691E" w:rsidRDefault="00337A4A" w:rsidP="00337A4A">
                      <w:pPr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337A4A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System sent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R</w:t>
                      </w:r>
                      <w:r w:rsidRPr="00337A4A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eceiver's 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L</w:t>
                      </w:r>
                      <w:r w:rsidRPr="00337A4A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ocation</w:t>
                      </w:r>
                    </w:p>
                  </w:txbxContent>
                </v:textbox>
              </v:shape>
            </w:pict>
          </mc:Fallback>
        </mc:AlternateContent>
      </w:r>
      <w:r w:rsidR="00337A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DE08FB9" wp14:editId="3CB81E09">
                <wp:simplePos x="0" y="0"/>
                <wp:positionH relativeFrom="column">
                  <wp:posOffset>6622473</wp:posOffset>
                </wp:positionH>
                <wp:positionV relativeFrom="paragraph">
                  <wp:posOffset>1718425</wp:posOffset>
                </wp:positionV>
                <wp:extent cx="899160" cy="616528"/>
                <wp:effectExtent l="38100" t="0" r="15240" b="5080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99160" cy="6165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8C8CDA" id="Straight Arrow Connector 47" o:spid="_x0000_s1026" type="#_x0000_t32" style="position:absolute;margin-left:521.45pt;margin-top:135.3pt;width:70.8pt;height:48.55pt;flip:x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 w:rsidR="00337A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58B5355" wp14:editId="57D7FDBF">
                <wp:simplePos x="0" y="0"/>
                <wp:positionH relativeFrom="column">
                  <wp:posOffset>6171854</wp:posOffset>
                </wp:positionH>
                <wp:positionV relativeFrom="paragraph">
                  <wp:posOffset>2333625</wp:posOffset>
                </wp:positionV>
                <wp:extent cx="1041400" cy="596900"/>
                <wp:effectExtent l="0" t="0" r="25400" b="12700"/>
                <wp:wrapNone/>
                <wp:docPr id="48" name="Rectangle: Single Corner Snipped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596900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BD176A" w14:textId="33436A77" w:rsidR="00337A4A" w:rsidRPr="00F8691E" w:rsidRDefault="00337A4A" w:rsidP="00337A4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F8691E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onor</w:t>
                            </w: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 xml:space="preserve"> Confir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8B5355" id="Rectangle: Single Corner Snipped 48" o:spid="_x0000_s1033" style="position:absolute;margin-left:485.95pt;margin-top:183.75pt;width:82pt;height:47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41400,596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" adj="-11796480,,5400" path="m,l941915,r99485,99485l1041400,596900,,596900,,xe" fillcolor="white [3201]" strokecolor="black [3200]" strokeweight="1pt">
                <v:stroke joinstyle="miter"/>
                <v:formulas/>
                <v:path arrowok="t" o:connecttype="custom" o:connectlocs="0,0;941915,0;1041400,99485;1041400,596900;0,596900;0,0" o:connectangles="0,0,0,0,0,0" textboxrect="0,0,1041400,596900"/>
                <v:textbox>
                  <w:txbxContent>
                    <w:p w14:paraId="1BBD176A" w14:textId="33436A77" w:rsidR="00337A4A" w:rsidRPr="00F8691E" w:rsidRDefault="00337A4A" w:rsidP="00337A4A">
                      <w:pPr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F8691E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onor</w:t>
                      </w: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 xml:space="preserve"> Confirms</w:t>
                      </w:r>
                    </w:p>
                  </w:txbxContent>
                </v:textbox>
              </v:shape>
            </w:pict>
          </mc:Fallback>
        </mc:AlternateContent>
      </w:r>
      <w:r w:rsidR="00337A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AC8ED08" wp14:editId="756386FE">
                <wp:simplePos x="0" y="0"/>
                <wp:positionH relativeFrom="column">
                  <wp:posOffset>6774815</wp:posOffset>
                </wp:positionH>
                <wp:positionV relativeFrom="paragraph">
                  <wp:posOffset>1148426</wp:posOffset>
                </wp:positionV>
                <wp:extent cx="1447800" cy="571500"/>
                <wp:effectExtent l="57150" t="38100" r="57150" b="7620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0" cy="571500"/>
                        </a:xfrm>
                        <a:prstGeom prst="rect">
                          <a:avLst/>
                        </a:prstGeom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7E999D" w14:textId="4BC32A78" w:rsidR="00337A4A" w:rsidRPr="00A762CE" w:rsidRDefault="00337A4A" w:rsidP="00337A4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C8ED08" id="Rectangle 46" o:spid="_x0000_s1034" style="position:absolute;margin-left:533.45pt;margin-top:90.45pt;width:114pt;height:45pt;z-index:251718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" fillcolor="#ee853d [3029]" stroked="f">
                <v:fill color2="#ec7a2d [3173]" rotate="t" colors="0 #f18c55;.5 #f67b28;1 #e56b17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7F7E999D" w14:textId="4BC32A78" w:rsidR="00337A4A" w:rsidRPr="00A762CE" w:rsidRDefault="00337A4A" w:rsidP="00337A4A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System</w:t>
                      </w:r>
                    </w:p>
                  </w:txbxContent>
                </v:textbox>
              </v:rect>
            </w:pict>
          </mc:Fallback>
        </mc:AlternateContent>
      </w:r>
      <w:r w:rsidR="00337A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65AAE8C" wp14:editId="6103C208">
                <wp:simplePos x="0" y="0"/>
                <wp:positionH relativeFrom="column">
                  <wp:posOffset>4094018</wp:posOffset>
                </wp:positionH>
                <wp:positionV relativeFrom="paragraph">
                  <wp:posOffset>319116</wp:posOffset>
                </wp:positionV>
                <wp:extent cx="3429000" cy="831273"/>
                <wp:effectExtent l="0" t="0" r="76200" b="8318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9000" cy="83127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8E2BA1" id="Straight Arrow Connector 45" o:spid="_x0000_s1026" type="#_x0000_t32" style="position:absolute;margin-left:322.35pt;margin-top:25.15pt;width:270pt;height:65.4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F8691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BD81548" wp14:editId="6498C128">
                <wp:simplePos x="0" y="0"/>
                <wp:positionH relativeFrom="column">
                  <wp:posOffset>3547456</wp:posOffset>
                </wp:positionH>
                <wp:positionV relativeFrom="paragraph">
                  <wp:posOffset>3899419</wp:posOffset>
                </wp:positionV>
                <wp:extent cx="7793" cy="381000"/>
                <wp:effectExtent l="76200" t="0" r="87630" b="5715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793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A1EE9D" id="Straight Arrow Connector 44" o:spid="_x0000_s1026" type="#_x0000_t32" style="position:absolute;margin-left:279.35pt;margin-top:307.05pt;width:.6pt;height:30pt;flip:x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F8691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0535A1D" wp14:editId="5A5FECE0">
                <wp:simplePos x="0" y="0"/>
                <wp:positionH relativeFrom="column">
                  <wp:posOffset>3054985</wp:posOffset>
                </wp:positionH>
                <wp:positionV relativeFrom="paragraph">
                  <wp:posOffset>4281227</wp:posOffset>
                </wp:positionV>
                <wp:extent cx="1041400" cy="596900"/>
                <wp:effectExtent l="0" t="0" r="25400" b="12700"/>
                <wp:wrapNone/>
                <wp:docPr id="42" name="Rectangle: Single Corner Snipped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596900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4AFBC5" w14:textId="2BC0005D" w:rsidR="00F8691E" w:rsidRPr="00F8691E" w:rsidRDefault="00F8691E" w:rsidP="00F8691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Contact with Recei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535A1D" id="Rectangle: Single Corner Snipped 42" o:spid="_x0000_s1035" style="position:absolute;margin-left:240.55pt;margin-top:337.1pt;width:82pt;height:47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41400,596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" adj="-11796480,,5400" path="m,l941915,r99485,99485l1041400,596900,,596900,,xe" fillcolor="white [3201]" strokecolor="black [3200]" strokeweight="1pt">
                <v:stroke joinstyle="miter"/>
                <v:formulas/>
                <v:path arrowok="t" o:connecttype="custom" o:connectlocs="0,0;941915,0;1041400,99485;1041400,596900;0,596900;0,0" o:connectangles="0,0,0,0,0,0" textboxrect="0,0,1041400,596900"/>
                <v:textbox>
                  <w:txbxContent>
                    <w:p w14:paraId="194AFBC5" w14:textId="2BC0005D" w:rsidR="00F8691E" w:rsidRPr="00F8691E" w:rsidRDefault="00F8691E" w:rsidP="00F8691E">
                      <w:pPr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Contact with Receiver</w:t>
                      </w:r>
                    </w:p>
                  </w:txbxContent>
                </v:textbox>
              </v:shape>
            </w:pict>
          </mc:Fallback>
        </mc:AlternateContent>
      </w:r>
      <w:r w:rsidR="00F8691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87C0E25" wp14:editId="4B33BB52">
                <wp:simplePos x="0" y="0"/>
                <wp:positionH relativeFrom="column">
                  <wp:posOffset>3536372</wp:posOffset>
                </wp:positionH>
                <wp:positionV relativeFrom="paragraph">
                  <wp:posOffset>2929601</wp:posOffset>
                </wp:positionV>
                <wp:extent cx="7793" cy="381000"/>
                <wp:effectExtent l="76200" t="0" r="87630" b="5715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793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40C043" id="Straight Arrow Connector 41" o:spid="_x0000_s1026" type="#_x0000_t32" style="position:absolute;margin-left:278.45pt;margin-top:230.7pt;width:.6pt;height:30p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F8691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4FFD6E8" wp14:editId="477BD4B7">
                <wp:simplePos x="0" y="0"/>
                <wp:positionH relativeFrom="column">
                  <wp:posOffset>3056890</wp:posOffset>
                </wp:positionH>
                <wp:positionV relativeFrom="paragraph">
                  <wp:posOffset>3308465</wp:posOffset>
                </wp:positionV>
                <wp:extent cx="1041400" cy="596900"/>
                <wp:effectExtent l="0" t="0" r="25400" b="12700"/>
                <wp:wrapNone/>
                <wp:docPr id="40" name="Rectangle: Single Corner Snipped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596900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D8360" w14:textId="3A202085" w:rsidR="00F8691E" w:rsidRPr="00F8691E" w:rsidRDefault="00F8691E" w:rsidP="00F8691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F8691E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Check Receivers Requ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FFD6E8" id="Rectangle: Single Corner Snipped 40" o:spid="_x0000_s1036" style="position:absolute;margin-left:240.7pt;margin-top:260.5pt;width:82pt;height:4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41400,596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" adj="-11796480,,5400" path="m,l941915,r99485,99485l1041400,596900,,596900,,xe" fillcolor="white [3201]" strokecolor="black [3200]" strokeweight="1pt">
                <v:stroke joinstyle="miter"/>
                <v:formulas/>
                <v:path arrowok="t" o:connecttype="custom" o:connectlocs="0,0;941915,0;1041400,99485;1041400,596900;0,596900;0,0" o:connectangles="0,0,0,0,0,0" textboxrect="0,0,1041400,596900"/>
                <v:textbox>
                  <w:txbxContent>
                    <w:p w14:paraId="2F5D8360" w14:textId="3A202085" w:rsidR="00F8691E" w:rsidRPr="00F8691E" w:rsidRDefault="00F8691E" w:rsidP="00F8691E">
                      <w:pPr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F8691E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Check Receivers Request</w:t>
                      </w:r>
                    </w:p>
                  </w:txbxContent>
                </v:textbox>
              </v:shape>
            </w:pict>
          </mc:Fallback>
        </mc:AlternateContent>
      </w:r>
      <w:r w:rsidR="004073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136ACF1" wp14:editId="7F1123B7">
                <wp:simplePos x="0" y="0"/>
                <wp:positionH relativeFrom="column">
                  <wp:posOffset>4419600</wp:posOffset>
                </wp:positionH>
                <wp:positionV relativeFrom="paragraph">
                  <wp:posOffset>3557451</wp:posOffset>
                </wp:positionV>
                <wp:extent cx="206829" cy="0"/>
                <wp:effectExtent l="0" t="76200" r="22225" b="95250"/>
                <wp:wrapNone/>
                <wp:docPr id="39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82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4DB616" id="Straight Arrow Connector 39" o:spid="_x0000_s1026" type="#_x0000_t32" style="position:absolute;margin-left:348pt;margin-top:280.1pt;width:16.3pt;height:0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 w:rsidR="004073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1777E6C" wp14:editId="15F8B0C5">
                <wp:simplePos x="0" y="0"/>
                <wp:positionH relativeFrom="column">
                  <wp:posOffset>4419600</wp:posOffset>
                </wp:positionH>
                <wp:positionV relativeFrom="paragraph">
                  <wp:posOffset>3558540</wp:posOffset>
                </wp:positionV>
                <wp:extent cx="0" cy="1031875"/>
                <wp:effectExtent l="0" t="0" r="38100" b="15875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031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234313" id="Straight Connector 37" o:spid="_x0000_s1026" style="position:absolute;flip:y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8pt,280.2pt" to="348pt,36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4073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F80C347" wp14:editId="3FAA7A42">
                <wp:simplePos x="0" y="0"/>
                <wp:positionH relativeFrom="column">
                  <wp:posOffset>4420235</wp:posOffset>
                </wp:positionH>
                <wp:positionV relativeFrom="paragraph">
                  <wp:posOffset>4590415</wp:posOffset>
                </wp:positionV>
                <wp:extent cx="209550" cy="0"/>
                <wp:effectExtent l="0" t="0" r="0" b="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112185" id="Straight Connector 36" o:spid="_x0000_s1026" style="position:absolute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8.05pt,361.45pt" to="364.55pt,36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4073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DD865F1" wp14:editId="6C49BE41">
                <wp:simplePos x="0" y="0"/>
                <wp:positionH relativeFrom="column">
                  <wp:posOffset>5167630</wp:posOffset>
                </wp:positionH>
                <wp:positionV relativeFrom="paragraph">
                  <wp:posOffset>3898265</wp:posOffset>
                </wp:positionV>
                <wp:extent cx="7793" cy="381000"/>
                <wp:effectExtent l="76200" t="0" r="87630" b="571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793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51795B" id="Straight Arrow Connector 35" o:spid="_x0000_s1026" type="#_x0000_t32" style="position:absolute;margin-left:406.9pt;margin-top:306.95pt;width:.6pt;height:30pt;flip:x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4073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165BFE8" wp14:editId="25408616">
                <wp:simplePos x="0" y="0"/>
                <wp:positionH relativeFrom="column">
                  <wp:posOffset>5174672</wp:posOffset>
                </wp:positionH>
                <wp:positionV relativeFrom="paragraph">
                  <wp:posOffset>2931853</wp:posOffset>
                </wp:positionV>
                <wp:extent cx="7793" cy="381000"/>
                <wp:effectExtent l="76200" t="0" r="87630" b="5715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793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2F0E0D" id="Straight Arrow Connector 34" o:spid="_x0000_s1026" type="#_x0000_t32" style="position:absolute;margin-left:407.45pt;margin-top:230.85pt;width:.6pt;height:30pt;flip:x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4073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0781B1F" wp14:editId="451A3A5A">
                <wp:simplePos x="0" y="0"/>
                <wp:positionH relativeFrom="column">
                  <wp:posOffset>4626898</wp:posOffset>
                </wp:positionH>
                <wp:positionV relativeFrom="paragraph">
                  <wp:posOffset>4280304</wp:posOffset>
                </wp:positionV>
                <wp:extent cx="1041400" cy="596900"/>
                <wp:effectExtent l="0" t="0" r="25400" b="12700"/>
                <wp:wrapNone/>
                <wp:docPr id="32" name="Rectangle: Single Corner Snipped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596900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119738" w14:textId="30F3C202" w:rsidR="0040735F" w:rsidRPr="00F8691E" w:rsidRDefault="00F8691E" w:rsidP="0040735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F8691E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onor Not Avail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781B1F" id="Rectangle: Single Corner Snipped 32" o:spid="_x0000_s1037" style="position:absolute;margin-left:364.3pt;margin-top:337.05pt;width:82pt;height:47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41400,596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" adj="-11796480,,5400" path="m,l941915,r99485,99485l1041400,596900,,596900,,xe" fillcolor="white [3201]" strokecolor="black [3200]" strokeweight="1pt">
                <v:stroke joinstyle="miter"/>
                <v:formulas/>
                <v:path arrowok="t" o:connecttype="custom" o:connectlocs="0,0;941915,0;1041400,99485;1041400,596900;0,596900;0,0" o:connectangles="0,0,0,0,0,0" textboxrect="0,0,1041400,596900"/>
                <v:textbox>
                  <w:txbxContent>
                    <w:p w14:paraId="78119738" w14:textId="30F3C202" w:rsidR="0040735F" w:rsidRPr="00F8691E" w:rsidRDefault="00F8691E" w:rsidP="0040735F">
                      <w:pPr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F8691E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onor Not Available</w:t>
                      </w:r>
                    </w:p>
                  </w:txbxContent>
                </v:textbox>
              </v:shape>
            </w:pict>
          </mc:Fallback>
        </mc:AlternateContent>
      </w:r>
      <w:r w:rsidR="004073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4D860DE" wp14:editId="2B7EDCBA">
                <wp:simplePos x="0" y="0"/>
                <wp:positionH relativeFrom="column">
                  <wp:posOffset>4627418</wp:posOffset>
                </wp:positionH>
                <wp:positionV relativeFrom="paragraph">
                  <wp:posOffset>3310602</wp:posOffset>
                </wp:positionV>
                <wp:extent cx="1041400" cy="596900"/>
                <wp:effectExtent l="0" t="0" r="25400" b="12700"/>
                <wp:wrapNone/>
                <wp:docPr id="31" name="Rectangle: Single Corner Snipped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596900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F38381" w14:textId="545EA9DF" w:rsidR="0040735F" w:rsidRPr="00F8691E" w:rsidRDefault="0040735F" w:rsidP="0040735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F8691E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Search Donor by Blood Gro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D860DE" id="Rectangle: Single Corner Snipped 31" o:spid="_x0000_s1038" style="position:absolute;margin-left:364.35pt;margin-top:260.7pt;width:82pt;height:47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41400,596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" adj="-11796480,,5400" path="m,l941915,r99485,99485l1041400,596900,,596900,,xe" fillcolor="white [3201]" strokecolor="black [3200]" strokeweight="1pt">
                <v:stroke joinstyle="miter"/>
                <v:formulas/>
                <v:path arrowok="t" o:connecttype="custom" o:connectlocs="0,0;941915,0;1041400,99485;1041400,596900;0,596900;0,0" o:connectangles="0,0,0,0,0,0" textboxrect="0,0,1041400,596900"/>
                <v:textbox>
                  <w:txbxContent>
                    <w:p w14:paraId="0FF38381" w14:textId="545EA9DF" w:rsidR="0040735F" w:rsidRPr="00F8691E" w:rsidRDefault="0040735F" w:rsidP="0040735F">
                      <w:pPr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F8691E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Search Donor by Blood Group</w:t>
                      </w:r>
                    </w:p>
                  </w:txbxContent>
                </v:textbox>
              </v:shape>
            </w:pict>
          </mc:Fallback>
        </mc:AlternateContent>
      </w:r>
      <w:r w:rsidR="004073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8492D57" wp14:editId="1EF3852F">
                <wp:simplePos x="0" y="0"/>
                <wp:positionH relativeFrom="column">
                  <wp:posOffset>4626841</wp:posOffset>
                </wp:positionH>
                <wp:positionV relativeFrom="paragraph">
                  <wp:posOffset>2334895</wp:posOffset>
                </wp:positionV>
                <wp:extent cx="1041400" cy="596900"/>
                <wp:effectExtent l="0" t="0" r="25400" b="12700"/>
                <wp:wrapNone/>
                <wp:docPr id="30" name="Rectangle: Single Corner Snipped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596900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E91BCE" w14:textId="3E977760" w:rsidR="0040735F" w:rsidRPr="00F8691E" w:rsidRDefault="0040735F" w:rsidP="0040735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F8691E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Recei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492D57" id="Rectangle: Single Corner Snipped 30" o:spid="_x0000_s1039" style="position:absolute;margin-left:364.3pt;margin-top:183.85pt;width:82pt;height:47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41400,596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" adj="-11796480,,5400" path="m,l941915,r99485,99485l1041400,596900,,596900,,xe" fillcolor="white [3201]" strokecolor="black [3200]" strokeweight="1pt">
                <v:stroke joinstyle="miter"/>
                <v:formulas/>
                <v:path arrowok="t" o:connecttype="custom" o:connectlocs="0,0;941915,0;1041400,99485;1041400,596900;0,596900;0,0" o:connectangles="0,0,0,0,0,0" textboxrect="0,0,1041400,596900"/>
                <v:textbox>
                  <w:txbxContent>
                    <w:p w14:paraId="14E91BCE" w14:textId="3E977760" w:rsidR="0040735F" w:rsidRPr="00F8691E" w:rsidRDefault="0040735F" w:rsidP="0040735F">
                      <w:pPr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F8691E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Receiver</w:t>
                      </w:r>
                    </w:p>
                  </w:txbxContent>
                </v:textbox>
              </v:shape>
            </w:pict>
          </mc:Fallback>
        </mc:AlternateContent>
      </w:r>
      <w:r w:rsidR="004073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0CDDD4A" wp14:editId="5DC620E7">
                <wp:simplePos x="0" y="0"/>
                <wp:positionH relativeFrom="column">
                  <wp:posOffset>3052329</wp:posOffset>
                </wp:positionH>
                <wp:positionV relativeFrom="paragraph">
                  <wp:posOffset>2333625</wp:posOffset>
                </wp:positionV>
                <wp:extent cx="1041400" cy="596900"/>
                <wp:effectExtent l="0" t="0" r="25400" b="12700"/>
                <wp:wrapNone/>
                <wp:docPr id="29" name="Rectangle: Single Corner Snipped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596900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0337A1" w14:textId="72DE488A" w:rsidR="0040735F" w:rsidRPr="00F8691E" w:rsidRDefault="0040735F" w:rsidP="0040735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F8691E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Don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CDDD4A" id="Rectangle: Single Corner Snipped 29" o:spid="_x0000_s1040" style="position:absolute;margin-left:240.35pt;margin-top:183.75pt;width:82pt;height:47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41400,596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" adj="-11796480,,5400" path="m,l941915,r99485,99485l1041400,596900,,596900,,xe" fillcolor="white [3201]" strokecolor="black [3200]" strokeweight="1pt">
                <v:stroke joinstyle="miter"/>
                <v:formulas/>
                <v:path arrowok="t" o:connecttype="custom" o:connectlocs="0,0;941915,0;1041400,99485;1041400,596900;0,596900;0,0" o:connectangles="0,0,0,0,0,0" textboxrect="0,0,1041400,596900"/>
                <v:textbox>
                  <w:txbxContent>
                    <w:p w14:paraId="600337A1" w14:textId="72DE488A" w:rsidR="0040735F" w:rsidRPr="00F8691E" w:rsidRDefault="0040735F" w:rsidP="0040735F">
                      <w:pPr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F8691E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Donor</w:t>
                      </w:r>
                    </w:p>
                  </w:txbxContent>
                </v:textbox>
              </v:shape>
            </w:pict>
          </mc:Fallback>
        </mc:AlternateContent>
      </w:r>
      <w:r w:rsidR="004073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C522787" wp14:editId="203E546D">
                <wp:simplePos x="0" y="0"/>
                <wp:positionH relativeFrom="column">
                  <wp:posOffset>4392637</wp:posOffset>
                </wp:positionH>
                <wp:positionV relativeFrom="paragraph">
                  <wp:posOffset>1804718</wp:posOffset>
                </wp:positionV>
                <wp:extent cx="790575" cy="533400"/>
                <wp:effectExtent l="0" t="0" r="66675" b="571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0575" cy="533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AF0EB0" id="Straight Arrow Connector 28" o:spid="_x0000_s1026" type="#_x0000_t32" style="position:absolute;margin-left:345.9pt;margin-top:142.1pt;width:62.25pt;height:42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 w:rsidR="004073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1748700" wp14:editId="028B7FBE">
                <wp:simplePos x="0" y="0"/>
                <wp:positionH relativeFrom="column">
                  <wp:posOffset>3529672</wp:posOffset>
                </wp:positionH>
                <wp:positionV relativeFrom="paragraph">
                  <wp:posOffset>1804670</wp:posOffset>
                </wp:positionV>
                <wp:extent cx="861060" cy="533400"/>
                <wp:effectExtent l="38100" t="0" r="15240" b="571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61060" cy="533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EB8C84" id="Straight Arrow Connector 26" o:spid="_x0000_s1026" type="#_x0000_t32" style="position:absolute;margin-left:277.95pt;margin-top:142.1pt;width:67.8pt;height:42pt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 w:rsidR="004073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3C3A5DD" wp14:editId="1DEFD9E7">
                <wp:simplePos x="0" y="0"/>
                <wp:positionH relativeFrom="column">
                  <wp:posOffset>4097214</wp:posOffset>
                </wp:positionH>
                <wp:positionV relativeFrom="paragraph">
                  <wp:posOffset>319648</wp:posOffset>
                </wp:positionV>
                <wp:extent cx="293077" cy="917331"/>
                <wp:effectExtent l="0" t="0" r="69215" b="5461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3077" cy="91733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10FFC8" id="Straight Arrow Connector 24" o:spid="_x0000_s1026" type="#_x0000_t32" style="position:absolute;margin-left:322.6pt;margin-top:25.15pt;width:23.1pt;height:72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 w:rsidR="004073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A852231" wp14:editId="38A83600">
                <wp:simplePos x="0" y="0"/>
                <wp:positionH relativeFrom="column">
                  <wp:posOffset>3656428</wp:posOffset>
                </wp:positionH>
                <wp:positionV relativeFrom="paragraph">
                  <wp:posOffset>1229848</wp:posOffset>
                </wp:positionV>
                <wp:extent cx="1447800" cy="571500"/>
                <wp:effectExtent l="57150" t="38100" r="57150" b="762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0" cy="571500"/>
                        </a:xfrm>
                        <a:prstGeom prst="rect">
                          <a:avLst/>
                        </a:prstGeom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5CDEB7" w14:textId="45CCA2D8" w:rsidR="00EC071F" w:rsidRPr="00A762CE" w:rsidRDefault="00EC071F" w:rsidP="00EC071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Mod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52231" id="Rectangle 25" o:spid="_x0000_s1041" style="position:absolute;margin-left:287.9pt;margin-top:96.85pt;width:114pt;height:45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" fillcolor="#ee853d [3029]" stroked="f">
                <v:fill color2="#ec7a2d [3173]" rotate="t" colors="0 #f18c55;.5 #f67b28;1 #e56b17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305CDEB7" w14:textId="45CCA2D8" w:rsidR="00EC071F" w:rsidRPr="00A762CE" w:rsidRDefault="00EC071F" w:rsidP="00EC071F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Modes</w:t>
                      </w:r>
                    </w:p>
                  </w:txbxContent>
                </v:textbox>
              </v:rect>
            </w:pict>
          </mc:Fallback>
        </mc:AlternateContent>
      </w:r>
      <w:r w:rsidR="00DD26B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6100C2E" wp14:editId="3F5278AB">
                <wp:simplePos x="0" y="0"/>
                <wp:positionH relativeFrom="column">
                  <wp:posOffset>2319481</wp:posOffset>
                </wp:positionH>
                <wp:positionV relativeFrom="paragraph">
                  <wp:posOffset>2701001</wp:posOffset>
                </wp:positionV>
                <wp:extent cx="209550" cy="0"/>
                <wp:effectExtent l="38100" t="76200" r="0" b="952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9550" cy="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04858C4" id="Straight Arrow Connector 23" o:spid="_x0000_s1026" type="#_x0000_t32" style="position:absolute;margin-left:182.65pt;margin-top:212.7pt;width:16.5pt;height:0;flip:x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" strokecolor="#4472c4" strokeweight=".5pt">
                <v:stroke endarrow="block" joinstyle="miter"/>
              </v:shape>
            </w:pict>
          </mc:Fallback>
        </mc:AlternateContent>
      </w:r>
      <w:r w:rsidR="00DD26B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365A8C3" wp14:editId="3B48A767">
                <wp:simplePos x="0" y="0"/>
                <wp:positionH relativeFrom="column">
                  <wp:posOffset>2530186</wp:posOffset>
                </wp:positionH>
                <wp:positionV relativeFrom="paragraph">
                  <wp:posOffset>2701001</wp:posOffset>
                </wp:positionV>
                <wp:extent cx="0" cy="1031875"/>
                <wp:effectExtent l="0" t="0" r="38100" b="15875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03187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2679D7" id="Straight Connector 22" o:spid="_x0000_s1026" style="position:absolute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9.25pt,212.7pt" to="199.25pt,29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" strokecolor="#4472c4" strokeweight=".5pt">
                <v:stroke joinstyle="miter"/>
              </v:line>
            </w:pict>
          </mc:Fallback>
        </mc:AlternateContent>
      </w:r>
      <w:r w:rsidR="00DD26B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A154665" wp14:editId="71F1D45C">
                <wp:simplePos x="0" y="0"/>
                <wp:positionH relativeFrom="column">
                  <wp:posOffset>2322830</wp:posOffset>
                </wp:positionH>
                <wp:positionV relativeFrom="paragraph">
                  <wp:posOffset>3732819</wp:posOffset>
                </wp:positionV>
                <wp:extent cx="209550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4ECA73" id="Straight Connector 21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2.9pt,293.9pt" to="199.4pt,29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="00DD26B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514481B" wp14:editId="0C45BF33">
                <wp:simplePos x="0" y="0"/>
                <wp:positionH relativeFrom="column">
                  <wp:posOffset>723900</wp:posOffset>
                </wp:positionH>
                <wp:positionV relativeFrom="paragraph">
                  <wp:posOffset>2700655</wp:posOffset>
                </wp:positionV>
                <wp:extent cx="209550" cy="0"/>
                <wp:effectExtent l="38100" t="76200" r="0" b="952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95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0C8D7D3" id="Straight Arrow Connector 20" o:spid="_x0000_s1026" type="#_x0000_t32" style="position:absolute;margin-left:57pt;margin-top:212.65pt;width:16.5pt;height:0;flip:x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DD26B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A0D0D0E" wp14:editId="1D12B1B8">
                <wp:simplePos x="0" y="0"/>
                <wp:positionH relativeFrom="column">
                  <wp:posOffset>933450</wp:posOffset>
                </wp:positionH>
                <wp:positionV relativeFrom="paragraph">
                  <wp:posOffset>2700655</wp:posOffset>
                </wp:positionV>
                <wp:extent cx="0" cy="1031875"/>
                <wp:effectExtent l="0" t="0" r="38100" b="1587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031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1C9FF7" id="Straight Connector 19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3.5pt,212.65pt" to="73.5pt,29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DD26B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B56D4AE" wp14:editId="1DAC462D">
                <wp:simplePos x="0" y="0"/>
                <wp:positionH relativeFrom="column">
                  <wp:posOffset>723900</wp:posOffset>
                </wp:positionH>
                <wp:positionV relativeFrom="paragraph">
                  <wp:posOffset>3732530</wp:posOffset>
                </wp:positionV>
                <wp:extent cx="209550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08C86C" id="Straight Connector 1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pt,293.9pt" to="73.5pt,29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 w:rsidR="00DD26B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7BF7866" wp14:editId="1086C393">
                <wp:simplePos x="0" y="0"/>
                <wp:positionH relativeFrom="column">
                  <wp:posOffset>1784350</wp:posOffset>
                </wp:positionH>
                <wp:positionV relativeFrom="paragraph">
                  <wp:posOffset>2939415</wp:posOffset>
                </wp:positionV>
                <wp:extent cx="0" cy="444500"/>
                <wp:effectExtent l="76200" t="0" r="57150" b="5080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4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BE55C8" id="Straight Arrow Connector 16" o:spid="_x0000_s1026" type="#_x0000_t32" style="position:absolute;margin-left:140.5pt;margin-top:231.45pt;width:0;height:3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 w:rsidR="00DD26B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0A931B0" wp14:editId="0A758BC2">
                <wp:simplePos x="0" y="0"/>
                <wp:positionH relativeFrom="column">
                  <wp:posOffset>209550</wp:posOffset>
                </wp:positionH>
                <wp:positionV relativeFrom="paragraph">
                  <wp:posOffset>2938780</wp:posOffset>
                </wp:positionV>
                <wp:extent cx="0" cy="444500"/>
                <wp:effectExtent l="76200" t="0" r="57150" b="5080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4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ADED4" id="Straight Arrow Connector 15" o:spid="_x0000_s1026" type="#_x0000_t32" style="position:absolute;margin-left:16.5pt;margin-top:231.4pt;width:0;height:3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DD26B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606CA99" wp14:editId="7F25D341">
                <wp:simplePos x="0" y="0"/>
                <wp:positionH relativeFrom="column">
                  <wp:posOffset>1282700</wp:posOffset>
                </wp:positionH>
                <wp:positionV relativeFrom="paragraph">
                  <wp:posOffset>3383915</wp:posOffset>
                </wp:positionV>
                <wp:extent cx="1041400" cy="596900"/>
                <wp:effectExtent l="0" t="0" r="25400" b="12700"/>
                <wp:wrapNone/>
                <wp:docPr id="13" name="Rectangle: Single Corner Snipped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596900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FAA8AD" w14:textId="00330079" w:rsidR="00D802E3" w:rsidRPr="00F8691E" w:rsidRDefault="00D802E3" w:rsidP="00D802E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F8691E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rror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06CA99" id="Rectangle: Single Corner Snipped 13" o:spid="_x0000_s1042" style="position:absolute;margin-left:101pt;margin-top:266.45pt;width:82pt;height:4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41400,596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" adj="-11796480,,5400" path="m,l941915,r99485,99485l1041400,596900,,596900,,xe" fillcolor="white [3201]" strokecolor="black [3200]" strokeweight="1pt">
                <v:stroke joinstyle="miter"/>
                <v:formulas/>
                <v:path arrowok="t" o:connecttype="custom" o:connectlocs="0,0;941915,0;1041400,99485;1041400,596900;0,596900;0,0" o:connectangles="0,0,0,0,0,0" textboxrect="0,0,1041400,596900"/>
                <v:textbox>
                  <w:txbxContent>
                    <w:p w14:paraId="64FAA8AD" w14:textId="00330079" w:rsidR="00D802E3" w:rsidRPr="00F8691E" w:rsidRDefault="00D802E3" w:rsidP="00D802E3">
                      <w:pPr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F8691E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rror Page</w:t>
                      </w:r>
                    </w:p>
                  </w:txbxContent>
                </v:textbox>
              </v:shape>
            </w:pict>
          </mc:Fallback>
        </mc:AlternateContent>
      </w:r>
      <w:r w:rsidR="00DD26B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80EDE66" wp14:editId="73704719">
                <wp:simplePos x="0" y="0"/>
                <wp:positionH relativeFrom="column">
                  <wp:posOffset>-317500</wp:posOffset>
                </wp:positionH>
                <wp:positionV relativeFrom="paragraph">
                  <wp:posOffset>3383915</wp:posOffset>
                </wp:positionV>
                <wp:extent cx="1041400" cy="596900"/>
                <wp:effectExtent l="0" t="0" r="25400" b="12700"/>
                <wp:wrapNone/>
                <wp:docPr id="12" name="Rectangle: Single Corner Snipped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596900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07EF33" w14:textId="72A32858" w:rsidR="00D802E3" w:rsidRPr="00F8691E" w:rsidRDefault="00D802E3" w:rsidP="00D802E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F8691E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Error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0EDE66" id="Rectangle: Single Corner Snipped 12" o:spid="_x0000_s1043" style="position:absolute;margin-left:-25pt;margin-top:266.45pt;width:82pt;height:4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41400,596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" adj="-11796480,,5400" path="m,l941915,r99485,99485l1041400,596900,,596900,,xe" fillcolor="white [3201]" strokecolor="black [3200]" strokeweight="1pt">
                <v:stroke joinstyle="miter"/>
                <v:formulas/>
                <v:path arrowok="t" o:connecttype="custom" o:connectlocs="0,0;941915,0;1041400,99485;1041400,596900;0,596900;0,0" o:connectangles="0,0,0,0,0,0" textboxrect="0,0,1041400,596900"/>
                <v:textbox>
                  <w:txbxContent>
                    <w:p w14:paraId="4807EF33" w14:textId="72A32858" w:rsidR="00D802E3" w:rsidRPr="00F8691E" w:rsidRDefault="00D802E3" w:rsidP="00D802E3">
                      <w:pPr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F8691E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Error Page</w:t>
                      </w:r>
                    </w:p>
                  </w:txbxContent>
                </v:textbox>
              </v:shape>
            </w:pict>
          </mc:Fallback>
        </mc:AlternateContent>
      </w:r>
      <w:r w:rsidR="00DD26B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5B18C18" wp14:editId="057E5B74">
                <wp:simplePos x="0" y="0"/>
                <wp:positionH relativeFrom="column">
                  <wp:posOffset>1282700</wp:posOffset>
                </wp:positionH>
                <wp:positionV relativeFrom="paragraph">
                  <wp:posOffset>2342515</wp:posOffset>
                </wp:positionV>
                <wp:extent cx="1041400" cy="596900"/>
                <wp:effectExtent l="0" t="0" r="25400" b="12700"/>
                <wp:wrapNone/>
                <wp:docPr id="11" name="Rectangle: Single Corner Snipp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596900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6B4D39" w14:textId="6170C731" w:rsidR="00D802E3" w:rsidRPr="00F8691E" w:rsidRDefault="00D802E3" w:rsidP="00D802E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F8691E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Login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B18C18" id="Rectangle: Single Corner Snipped 11" o:spid="_x0000_s1044" style="position:absolute;margin-left:101pt;margin-top:184.45pt;width:82pt;height:4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41400,596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" adj="-11796480,,5400" path="m,l941915,r99485,99485l1041400,596900,,596900,,xe" fillcolor="white [3201]" strokecolor="black [3200]" strokeweight="1pt">
                <v:stroke joinstyle="miter"/>
                <v:formulas/>
                <v:path arrowok="t" o:connecttype="custom" o:connectlocs="0,0;941915,0;1041400,99485;1041400,596900;0,596900;0,0" o:connectangles="0,0,0,0,0,0" textboxrect="0,0,1041400,596900"/>
                <v:textbox>
                  <w:txbxContent>
                    <w:p w14:paraId="4E6B4D39" w14:textId="6170C731" w:rsidR="00D802E3" w:rsidRPr="00F8691E" w:rsidRDefault="00D802E3" w:rsidP="00D802E3">
                      <w:pPr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F8691E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Login Page</w:t>
                      </w:r>
                    </w:p>
                  </w:txbxContent>
                </v:textbox>
              </v:shape>
            </w:pict>
          </mc:Fallback>
        </mc:AlternateContent>
      </w:r>
      <w:r w:rsidR="00DD26B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8E7E71A" wp14:editId="168F8526">
                <wp:simplePos x="0" y="0"/>
                <wp:positionH relativeFrom="column">
                  <wp:posOffset>-317500</wp:posOffset>
                </wp:positionH>
                <wp:positionV relativeFrom="paragraph">
                  <wp:posOffset>2341880</wp:posOffset>
                </wp:positionV>
                <wp:extent cx="1041400" cy="596900"/>
                <wp:effectExtent l="0" t="0" r="25400" b="12700"/>
                <wp:wrapNone/>
                <wp:docPr id="7" name="Rectangle: Single Corner Snipped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596900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67AE1E" w14:textId="44364D3A" w:rsidR="00CD30FB" w:rsidRPr="00F8691E" w:rsidRDefault="00CD30FB" w:rsidP="00D802E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F8691E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Registration</w:t>
                            </w:r>
                          </w:p>
                          <w:p w14:paraId="723D79B7" w14:textId="455A2885" w:rsidR="00CD30FB" w:rsidRPr="00F8691E" w:rsidRDefault="00CD30FB" w:rsidP="00D802E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</w:pPr>
                            <w:r w:rsidRPr="00F8691E">
                              <w:rPr>
                                <w:rFonts w:ascii="Times New Roman" w:hAnsi="Times New Roman" w:cs="Times New Roman"/>
                                <w:sz w:val="18"/>
                                <w:szCs w:val="18"/>
                              </w:rPr>
                              <w:t>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7E71A" id="Rectangle: Single Corner Snipped 7" o:spid="_x0000_s1045" style="position:absolute;margin-left:-25pt;margin-top:184.4pt;width:82pt;height:4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41400,5969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" adj="-11796480,,5400" path="m,l941915,r99485,99485l1041400,596900,,596900,,xe" fillcolor="white [3201]" strokecolor="black [3200]" strokeweight="1pt">
                <v:stroke joinstyle="miter"/>
                <v:formulas/>
                <v:path arrowok="t" o:connecttype="custom" o:connectlocs="0,0;941915,0;1041400,99485;1041400,596900;0,596900;0,0" o:connectangles="0,0,0,0,0,0" textboxrect="0,0,1041400,596900"/>
                <v:textbox>
                  <w:txbxContent>
                    <w:p w14:paraId="1A67AE1E" w14:textId="44364D3A" w:rsidR="00CD30FB" w:rsidRPr="00F8691E" w:rsidRDefault="00CD30FB" w:rsidP="00D802E3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F8691E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Registration</w:t>
                      </w:r>
                    </w:p>
                    <w:p w14:paraId="723D79B7" w14:textId="455A2885" w:rsidR="00CD30FB" w:rsidRPr="00F8691E" w:rsidRDefault="00CD30FB" w:rsidP="00D802E3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</w:pPr>
                      <w:r w:rsidRPr="00F8691E">
                        <w:rPr>
                          <w:rFonts w:ascii="Times New Roman" w:hAnsi="Times New Roman" w:cs="Times New Roman"/>
                          <w:sz w:val="18"/>
                          <w:szCs w:val="18"/>
                        </w:rPr>
                        <w:t>Page</w:t>
                      </w:r>
                    </w:p>
                  </w:txbxContent>
                </v:textbox>
              </v:shape>
            </w:pict>
          </mc:Fallback>
        </mc:AlternateContent>
      </w:r>
      <w:r w:rsidR="00A762C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86BABD" wp14:editId="0C1C9FAE">
                <wp:simplePos x="0" y="0"/>
                <wp:positionH relativeFrom="column">
                  <wp:posOffset>1041400</wp:posOffset>
                </wp:positionH>
                <wp:positionV relativeFrom="paragraph">
                  <wp:posOffset>1808480</wp:posOffset>
                </wp:positionV>
                <wp:extent cx="790575" cy="533400"/>
                <wp:effectExtent l="0" t="0" r="66675" b="571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0575" cy="533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84A72" id="Straight Arrow Connector 5" o:spid="_x0000_s1026" type="#_x0000_t32" style="position:absolute;margin-left:82pt;margin-top:142.4pt;width:62.25pt;height:4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A762C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A1ABDE4" wp14:editId="1EBCD4E5">
                <wp:simplePos x="0" y="0"/>
                <wp:positionH relativeFrom="column">
                  <wp:posOffset>175260</wp:posOffset>
                </wp:positionH>
                <wp:positionV relativeFrom="paragraph">
                  <wp:posOffset>1808480</wp:posOffset>
                </wp:positionV>
                <wp:extent cx="861060" cy="533400"/>
                <wp:effectExtent l="38100" t="0" r="15240" b="571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61060" cy="533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447858" id="Straight Arrow Connector 4" o:spid="_x0000_s1026" type="#_x0000_t32" style="position:absolute;margin-left:13.8pt;margin-top:142.4pt;width:67.8pt;height:42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A762C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E9794D" wp14:editId="607A5655">
                <wp:simplePos x="0" y="0"/>
                <wp:positionH relativeFrom="column">
                  <wp:posOffset>335280</wp:posOffset>
                </wp:positionH>
                <wp:positionV relativeFrom="paragraph">
                  <wp:posOffset>1236980</wp:posOffset>
                </wp:positionV>
                <wp:extent cx="1447800" cy="571500"/>
                <wp:effectExtent l="57150" t="38100" r="57150" b="762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7800" cy="571500"/>
                        </a:xfrm>
                        <a:prstGeom prst="rect">
                          <a:avLst/>
                        </a:prstGeom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23A6F2" w14:textId="72B5484E" w:rsidR="00A762CE" w:rsidRPr="00A762CE" w:rsidRDefault="00A762CE" w:rsidP="00A762C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A762CE">
                              <w:rPr>
                                <w:rFonts w:ascii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Login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E9794D" id="Rectangle 3" o:spid="_x0000_s1046" style="position:absolute;margin-left:26.4pt;margin-top:97.4pt;width:114pt;height:4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" fillcolor="#ee853d [3029]" stroked="f">
                <v:fill color2="#ec7a2d [3173]" rotate="t" colors="0 #f18c55;.5 #f67b28;1 #e56b17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6023A6F2" w14:textId="72B5484E" w:rsidR="00A762CE" w:rsidRPr="00A762CE" w:rsidRDefault="00A762CE" w:rsidP="00A762CE">
                      <w:pPr>
                        <w:jc w:val="center"/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</w:pPr>
                      <w:r w:rsidRPr="00A762CE">
                        <w:rPr>
                          <w:rFonts w:ascii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Login Process</w:t>
                      </w:r>
                    </w:p>
                  </w:txbxContent>
                </v:textbox>
              </v:rect>
            </w:pict>
          </mc:Fallback>
        </mc:AlternateContent>
      </w:r>
      <w:r w:rsidR="00A762C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351148" wp14:editId="2C41775F">
                <wp:simplePos x="0" y="0"/>
                <wp:positionH relativeFrom="column">
                  <wp:posOffset>1036320</wp:posOffset>
                </wp:positionH>
                <wp:positionV relativeFrom="paragraph">
                  <wp:posOffset>322580</wp:posOffset>
                </wp:positionV>
                <wp:extent cx="3063240" cy="914400"/>
                <wp:effectExtent l="38100" t="0" r="22860" b="7620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63240" cy="9144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7A2D1" id="Straight Arrow Connector 2" o:spid="_x0000_s1026" type="#_x0000_t32" style="position:absolute;margin-left:81.6pt;margin-top:25.4pt;width:241.2pt;height:1in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" strokecolor="#4472c4 [3204]" strokeweight=".5pt">
                <v:stroke endarrow="block" joinstyle="miter"/>
              </v:shape>
            </w:pict>
          </mc:Fallback>
        </mc:AlternateContent>
      </w:r>
    </w:p>
    <w:sectPr w:rsidR="00352A7D" w:rsidRPr="00A762CE" w:rsidSect="00042549"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FB271" w14:textId="77777777" w:rsidR="00B0213D" w:rsidRDefault="00B0213D" w:rsidP="00A762CE">
      <w:pPr>
        <w:spacing w:after="0" w:line="240" w:lineRule="auto"/>
      </w:pPr>
      <w:r>
        <w:separator/>
      </w:r>
    </w:p>
  </w:endnote>
  <w:endnote w:type="continuationSeparator" w:id="0">
    <w:p w14:paraId="1F5C1CE0" w14:textId="77777777" w:rsidR="00B0213D" w:rsidRDefault="00B0213D" w:rsidP="00A762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D4944" w14:textId="77777777" w:rsidR="00B0213D" w:rsidRDefault="00B0213D" w:rsidP="00A762CE">
      <w:pPr>
        <w:spacing w:after="0" w:line="240" w:lineRule="auto"/>
      </w:pPr>
      <w:r>
        <w:separator/>
      </w:r>
    </w:p>
  </w:footnote>
  <w:footnote w:type="continuationSeparator" w:id="0">
    <w:p w14:paraId="77307B38" w14:textId="77777777" w:rsidR="00B0213D" w:rsidRDefault="00B0213D" w:rsidP="00A762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56B46" w14:textId="3AA73198" w:rsidR="00042549" w:rsidRPr="00042549" w:rsidRDefault="00042549">
    <w:pPr>
      <w:pStyle w:val="Header"/>
      <w:rPr>
        <w:rFonts w:ascii="Times New Roman" w:hAnsi="Times New Roman" w:cs="Times New Roman"/>
        <w:sz w:val="24"/>
        <w:szCs w:val="24"/>
      </w:rPr>
    </w:pPr>
    <w:r w:rsidRPr="00042549">
      <w:rPr>
        <w:rFonts w:ascii="Times New Roman" w:hAnsi="Times New Roman" w:cs="Times New Roman"/>
        <w:sz w:val="24"/>
        <w:szCs w:val="24"/>
      </w:rPr>
      <w:t>WBS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  <w:t>Software Engineer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bc0MQZBC2MDJR2l4NTi4sz8PJACw1oAWYUGFywAAAA="/>
  </w:docVars>
  <w:rsids>
    <w:rsidRoot w:val="006E0F93"/>
    <w:rsid w:val="00042549"/>
    <w:rsid w:val="000450F9"/>
    <w:rsid w:val="00337A4A"/>
    <w:rsid w:val="00352A7D"/>
    <w:rsid w:val="003850D6"/>
    <w:rsid w:val="0040735F"/>
    <w:rsid w:val="006159AB"/>
    <w:rsid w:val="006E0F93"/>
    <w:rsid w:val="006E1828"/>
    <w:rsid w:val="00A762CE"/>
    <w:rsid w:val="00B0213D"/>
    <w:rsid w:val="00CD30FB"/>
    <w:rsid w:val="00D365E4"/>
    <w:rsid w:val="00D802E3"/>
    <w:rsid w:val="00DD26B0"/>
    <w:rsid w:val="00EC071F"/>
    <w:rsid w:val="00F200B4"/>
    <w:rsid w:val="00F86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1E7166"/>
  <w15:chartTrackingRefBased/>
  <w15:docId w15:val="{DDCFA569-3325-42BA-BEEE-D5D652DEA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E0F93"/>
    <w:pPr>
      <w:spacing w:after="0" w:line="240" w:lineRule="auto"/>
      <w:jc w:val="both"/>
    </w:pPr>
  </w:style>
  <w:style w:type="table" w:styleId="TableGrid">
    <w:name w:val="Table Grid"/>
    <w:basedOn w:val="TableNormal"/>
    <w:uiPriority w:val="39"/>
    <w:rsid w:val="006E0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762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2CE"/>
  </w:style>
  <w:style w:type="paragraph" w:styleId="Footer">
    <w:name w:val="footer"/>
    <w:basedOn w:val="Normal"/>
    <w:link w:val="FooterChar"/>
    <w:uiPriority w:val="99"/>
    <w:unhideWhenUsed/>
    <w:rsid w:val="00A762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2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IN SAD AFTAB</dc:creator>
  <cp:keywords/>
  <dc:description/>
  <cp:lastModifiedBy>RAKIN SAD AFTAB</cp:lastModifiedBy>
  <cp:revision>10</cp:revision>
  <dcterms:created xsi:type="dcterms:W3CDTF">2021-11-16T16:16:00Z</dcterms:created>
  <dcterms:modified xsi:type="dcterms:W3CDTF">2021-11-16T17:40:00Z</dcterms:modified>
</cp:coreProperties>
</file>